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87503" cy="376347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22770" cy="441799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31664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93894" cy="4446871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044518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81860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05226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57978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81593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43157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61457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00659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дрей Грыцькив НБИ-01-20</dc:creator>
  <dc:language>ru-RU</dc:language>
  <cp:keywords/>
  <dcterms:created xsi:type="dcterms:W3CDTF">2023-09-04T07:45:55Z</dcterms:created>
  <dcterms:modified xsi:type="dcterms:W3CDTF">2023-09-04T07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